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935905" w14:textId="255145FA" w:rsidR="008045B2" w:rsidRPr="008045B2" w:rsidRDefault="008045B2" w:rsidP="004B13F2">
      <w:pPr>
        <w:spacing w:after="100" w:afterAutospacing="1"/>
        <w:rPr>
          <w:b/>
          <w:bCs/>
        </w:rPr>
      </w:pPr>
      <w:r w:rsidRPr="008045B2">
        <w:rPr>
          <w:b/>
          <w:bCs/>
        </w:rPr>
        <w:t>Link to GitHub Repository:</w:t>
      </w:r>
    </w:p>
    <w:p w14:paraId="39F65F30" w14:textId="1E7279DA" w:rsidR="008045B2" w:rsidRPr="008045B2" w:rsidRDefault="008045B2" w:rsidP="004B13F2">
      <w:pPr>
        <w:spacing w:after="100" w:afterAutospacing="1"/>
      </w:pPr>
      <w:hyperlink r:id="rId4" w:history="1">
        <w:r w:rsidRPr="00D65285">
          <w:rPr>
            <w:rStyle w:val="Hyperlink"/>
          </w:rPr>
          <w:t>https://github.com/Goolog/SIT210_PCB_Files</w:t>
        </w:r>
      </w:hyperlink>
    </w:p>
    <w:sectPr w:rsidR="008045B2" w:rsidRPr="008045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DA1NLM0sDCzMDZX0lEKTi0uzszPAykwrAUANVI4tywAAAA="/>
  </w:docVars>
  <w:rsids>
    <w:rsidRoot w:val="00E33F73"/>
    <w:rsid w:val="00397D3C"/>
    <w:rsid w:val="004B13F2"/>
    <w:rsid w:val="008045B2"/>
    <w:rsid w:val="00E33F73"/>
    <w:rsid w:val="00E61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E16D9"/>
  <w15:chartTrackingRefBased/>
  <w15:docId w15:val="{ED586E3A-8356-43F3-A8EF-97D315695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13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3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B13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3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Goolog/SIT210_PCB_Fi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4</cp:revision>
  <cp:lastPrinted>2021-06-02T09:09:00Z</cp:lastPrinted>
  <dcterms:created xsi:type="dcterms:W3CDTF">2021-06-02T09:08:00Z</dcterms:created>
  <dcterms:modified xsi:type="dcterms:W3CDTF">2021-06-02T09:11:00Z</dcterms:modified>
</cp:coreProperties>
</file>